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B9E25" w14:textId="4980AACA" w:rsidR="00861163" w:rsidRDefault="00861163" w:rsidP="00861163">
      <w:pPr>
        <w:autoSpaceDE w:val="0"/>
        <w:autoSpaceDN w:val="0"/>
        <w:adjustRightInd w:val="0"/>
        <w:jc w:val="center"/>
        <w:rPr>
          <w:rFonts w:ascii="Arial Rounded MT Bold" w:hAnsi="Arial Rounded MT Bold"/>
          <w:color w:val="F79646" w:themeColor="accent6"/>
          <w:sz w:val="28"/>
          <w:szCs w:val="28"/>
          <w:lang w:val="en-US"/>
        </w:rPr>
      </w:pPr>
      <w:r w:rsidRPr="00861163">
        <w:rPr>
          <w:rFonts w:ascii="Arial Rounded MT Bold" w:hAnsi="Arial Rounded MT Bold"/>
          <w:noProof/>
          <w:color w:val="F79646" w:themeColor="accent6"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588AF336" wp14:editId="6B8D40A4">
            <wp:simplePos x="0" y="0"/>
            <wp:positionH relativeFrom="column">
              <wp:posOffset>5715</wp:posOffset>
            </wp:positionH>
            <wp:positionV relativeFrom="paragraph">
              <wp:posOffset>1270</wp:posOffset>
            </wp:positionV>
            <wp:extent cx="1205865" cy="1379220"/>
            <wp:effectExtent l="0" t="0" r="635" b="5080"/>
            <wp:wrapSquare wrapText="righ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865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61163">
        <w:rPr>
          <w:rFonts w:ascii="Arial Rounded MT Bold" w:hAnsi="Arial Rounded MT Bold"/>
          <w:color w:val="F79646" w:themeColor="accent6"/>
          <w:sz w:val="28"/>
          <w:szCs w:val="28"/>
          <w:lang w:val="en-US"/>
        </w:rPr>
        <w:t>INTERNATIONAL CONFERENCE</w:t>
      </w:r>
    </w:p>
    <w:p w14:paraId="6824E198" w14:textId="77777777" w:rsidR="00861163" w:rsidRPr="00861163" w:rsidRDefault="00861163" w:rsidP="00861163">
      <w:pPr>
        <w:autoSpaceDE w:val="0"/>
        <w:autoSpaceDN w:val="0"/>
        <w:adjustRightInd w:val="0"/>
        <w:jc w:val="center"/>
        <w:rPr>
          <w:rFonts w:ascii="Arial Rounded MT Bold" w:hAnsi="Arial Rounded MT Bold"/>
          <w:color w:val="F79646" w:themeColor="accent6"/>
          <w:sz w:val="28"/>
          <w:szCs w:val="28"/>
          <w:lang w:val="en-US"/>
        </w:rPr>
      </w:pPr>
    </w:p>
    <w:p w14:paraId="365ED0E7" w14:textId="77777777" w:rsidR="00861163" w:rsidRPr="00861163" w:rsidRDefault="00861163" w:rsidP="00861163">
      <w:pPr>
        <w:autoSpaceDE w:val="0"/>
        <w:autoSpaceDN w:val="0"/>
        <w:adjustRightInd w:val="0"/>
        <w:jc w:val="center"/>
        <w:rPr>
          <w:rFonts w:ascii="Arial Rounded MT Bold" w:hAnsi="Arial Rounded MT Bold"/>
          <w:b/>
          <w:color w:val="F79646" w:themeColor="accent6"/>
          <w:sz w:val="46"/>
          <w:szCs w:val="46"/>
          <w:lang w:val="en-US"/>
        </w:rPr>
      </w:pPr>
      <w:r w:rsidRPr="00861163">
        <w:rPr>
          <w:rFonts w:ascii="Arial Rounded MT Bold" w:hAnsi="Arial Rounded MT Bold"/>
          <w:b/>
          <w:color w:val="F79646" w:themeColor="accent6"/>
          <w:sz w:val="46"/>
          <w:szCs w:val="46"/>
          <w:lang w:val="en-US"/>
        </w:rPr>
        <w:t>SOCIAL COMMUNICATION</w:t>
      </w:r>
    </w:p>
    <w:p w14:paraId="6E80F120" w14:textId="77777777" w:rsidR="00861163" w:rsidRPr="00861163" w:rsidRDefault="00861163" w:rsidP="00861163">
      <w:pPr>
        <w:jc w:val="center"/>
        <w:rPr>
          <w:rFonts w:ascii="Arial Rounded MT Bold" w:hAnsi="Arial Rounded MT Bold"/>
          <w:b/>
          <w:color w:val="F79646" w:themeColor="accent6"/>
          <w:sz w:val="46"/>
          <w:szCs w:val="46"/>
          <w:lang w:val="en-US"/>
        </w:rPr>
      </w:pPr>
      <w:r w:rsidRPr="00861163">
        <w:rPr>
          <w:rFonts w:ascii="Arial Rounded MT Bold" w:hAnsi="Arial Rounded MT Bold"/>
          <w:b/>
          <w:color w:val="F79646" w:themeColor="accent6"/>
          <w:sz w:val="46"/>
          <w:szCs w:val="46"/>
          <w:lang w:val="en-US"/>
        </w:rPr>
        <w:t>IN MEDIEVAL EUROPE</w:t>
      </w:r>
    </w:p>
    <w:p w14:paraId="63AF5634" w14:textId="77777777" w:rsidR="00861163" w:rsidRPr="00861163" w:rsidRDefault="00861163" w:rsidP="00861163">
      <w:pPr>
        <w:jc w:val="center"/>
        <w:rPr>
          <w:rFonts w:ascii="Times New Roman" w:hAnsi="Times New Roman"/>
          <w:b/>
          <w:color w:val="F79646" w:themeColor="accent6"/>
          <w:sz w:val="28"/>
          <w:szCs w:val="28"/>
          <w:lang w:val="en-US"/>
        </w:rPr>
      </w:pPr>
      <w:r w:rsidRPr="00861163">
        <w:rPr>
          <w:rFonts w:ascii="Times New Roman" w:hAnsi="Times New Roman"/>
          <w:b/>
          <w:color w:val="F79646" w:themeColor="accent6"/>
          <w:sz w:val="28"/>
          <w:szCs w:val="28"/>
          <w:lang w:val="en-US"/>
        </w:rPr>
        <w:t>Lisbon, December 3-5, 2018</w:t>
      </w:r>
    </w:p>
    <w:p w14:paraId="202F5969" w14:textId="77777777" w:rsidR="001D15AF" w:rsidRPr="00861163" w:rsidRDefault="001D15AF" w:rsidP="00861163">
      <w:pPr>
        <w:rPr>
          <w:rFonts w:ascii="Garamond" w:hAnsi="Garamond"/>
          <w:b/>
          <w:color w:val="000000" w:themeColor="text1"/>
          <w:lang w:val="en-US"/>
        </w:rPr>
      </w:pPr>
    </w:p>
    <w:p w14:paraId="5C260AE6" w14:textId="77777777" w:rsidR="001D15AF" w:rsidRPr="00861163" w:rsidRDefault="001D15AF" w:rsidP="00B859AB">
      <w:pPr>
        <w:jc w:val="center"/>
        <w:rPr>
          <w:rFonts w:ascii="Garamond" w:hAnsi="Garamond"/>
          <w:b/>
          <w:color w:val="000000" w:themeColor="text1"/>
          <w:lang w:val="en-US"/>
        </w:rPr>
      </w:pPr>
      <w:bookmarkStart w:id="0" w:name="_GoBack"/>
      <w:bookmarkEnd w:id="0"/>
    </w:p>
    <w:p w14:paraId="2854409B" w14:textId="654DD7D9" w:rsidR="00972D40" w:rsidRPr="00861163" w:rsidRDefault="0098428B" w:rsidP="00B859AB">
      <w:pPr>
        <w:jc w:val="center"/>
        <w:rPr>
          <w:rFonts w:ascii="Garamond" w:hAnsi="Garamond"/>
          <w:b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>REGISTRATION FORM</w:t>
      </w:r>
    </w:p>
    <w:p w14:paraId="433F55B9" w14:textId="77777777" w:rsidR="00B859AB" w:rsidRPr="00861163" w:rsidRDefault="00B859AB" w:rsidP="00B859AB">
      <w:pPr>
        <w:jc w:val="center"/>
        <w:rPr>
          <w:rFonts w:ascii="Garamond" w:hAnsi="Garamond"/>
          <w:b/>
          <w:color w:val="000000" w:themeColor="text1"/>
          <w:sz w:val="22"/>
          <w:szCs w:val="22"/>
          <w:u w:val="single"/>
          <w:lang w:val="en-GB"/>
        </w:rPr>
      </w:pPr>
    </w:p>
    <w:p w14:paraId="4019BE96" w14:textId="0C63D994" w:rsidR="00FF6952" w:rsidRPr="00861163" w:rsidRDefault="00A60314" w:rsidP="006F51B9">
      <w:pPr>
        <w:spacing w:line="324" w:lineRule="auto"/>
        <w:rPr>
          <w:rFonts w:ascii="Garamond" w:hAnsi="Garamond"/>
          <w:b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>Personal data</w:t>
      </w:r>
      <w:r w:rsidR="00B859AB"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>:</w:t>
      </w:r>
    </w:p>
    <w:p w14:paraId="34DAB64A" w14:textId="032BE70B" w:rsidR="00B859AB" w:rsidRPr="00861163" w:rsidRDefault="00A60314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First Name</w:t>
      </w:r>
      <w:r w:rsidR="00B859AB"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:</w:t>
      </w:r>
    </w:p>
    <w:p w14:paraId="67542992" w14:textId="7A3FB236" w:rsidR="00A60314" w:rsidRPr="00861163" w:rsidRDefault="00A60314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Last Name:</w:t>
      </w:r>
    </w:p>
    <w:p w14:paraId="6297836F" w14:textId="77777777" w:rsidR="00FF6952" w:rsidRPr="00861163" w:rsidRDefault="001D15AF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NIF: </w:t>
      </w:r>
    </w:p>
    <w:p w14:paraId="4AF0FCD9" w14:textId="699A1735" w:rsidR="00B859AB" w:rsidRPr="00861163" w:rsidRDefault="00B859AB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Institu</w:t>
      </w:r>
      <w:r w:rsidR="00A60314"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tional affiliation</w:t>
      </w: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:</w:t>
      </w:r>
    </w:p>
    <w:p w14:paraId="18CACB66" w14:textId="77777777" w:rsidR="00FF6952" w:rsidRPr="00861163" w:rsidRDefault="00A60314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Postal address: </w:t>
      </w:r>
    </w:p>
    <w:p w14:paraId="7DBA846D" w14:textId="36E9BD8E" w:rsidR="00B859AB" w:rsidRPr="00861163" w:rsidRDefault="00B859AB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E-mail:</w:t>
      </w:r>
    </w:p>
    <w:p w14:paraId="49879703" w14:textId="77777777" w:rsidR="006F51B9" w:rsidRPr="00861163" w:rsidRDefault="006F51B9" w:rsidP="006F51B9">
      <w:pPr>
        <w:spacing w:line="324" w:lineRule="auto"/>
        <w:rPr>
          <w:rFonts w:ascii="Garamond" w:hAnsi="Garamond"/>
          <w:b/>
          <w:color w:val="000000" w:themeColor="text1"/>
          <w:sz w:val="22"/>
          <w:szCs w:val="22"/>
          <w:lang w:val="en-GB"/>
        </w:rPr>
      </w:pPr>
    </w:p>
    <w:p w14:paraId="3600D31A" w14:textId="6D9EAC0C" w:rsidR="00B859AB" w:rsidRPr="00861163" w:rsidRDefault="00A60314" w:rsidP="006F51B9">
      <w:pPr>
        <w:spacing w:line="324" w:lineRule="auto"/>
        <w:rPr>
          <w:rFonts w:ascii="Garamond" w:hAnsi="Garamond"/>
          <w:b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>Registration fee</w:t>
      </w:r>
      <w:r w:rsidR="002A470B"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 xml:space="preserve"> (mark one option)</w:t>
      </w:r>
      <w:r w:rsidR="00B859AB"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>:</w:t>
      </w:r>
    </w:p>
    <w:p w14:paraId="58AF4F0E" w14:textId="16166C98" w:rsidR="00B859AB" w:rsidRPr="00861163" w:rsidRDefault="002A470B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sym w:font="Wingdings 2" w:char="F0A3"/>
      </w: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 </w:t>
      </w:r>
      <w:r w:rsidR="00A60314"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75 €:</w:t>
      </w:r>
      <w:r w:rsidR="00B859AB"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 </w:t>
      </w:r>
      <w:r w:rsidR="00A60314"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Participation with paper</w:t>
      </w:r>
    </w:p>
    <w:p w14:paraId="5878B848" w14:textId="087490B2" w:rsidR="000879BA" w:rsidRPr="00861163" w:rsidRDefault="002A470B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sym w:font="Wingdings 2" w:char="F0A3"/>
      </w: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 </w:t>
      </w:r>
      <w:r w:rsidR="00A60314" w:rsidRPr="00861163">
        <w:rPr>
          <w:rFonts w:ascii="Garamond" w:hAnsi="Garamond"/>
          <w:color w:val="000000" w:themeColor="text1"/>
          <w:sz w:val="22"/>
          <w:szCs w:val="22"/>
          <w:lang w:val="en-GB"/>
        </w:rPr>
        <w:t>30 €: Attendance</w:t>
      </w:r>
      <w:r w:rsidR="00FF6952"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 – general public</w:t>
      </w:r>
    </w:p>
    <w:p w14:paraId="2D66E4E3" w14:textId="55014BD0" w:rsidR="00FF6952" w:rsidRPr="00861163" w:rsidRDefault="00FF6952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sym w:font="Wingdings 2" w:char="F0A3"/>
      </w: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 25 €: Attendance – students (proof of student status required, e.g. university card)</w:t>
      </w:r>
    </w:p>
    <w:p w14:paraId="71B9224E" w14:textId="3A09BB8C" w:rsidR="006F51B9" w:rsidRPr="00861163" w:rsidRDefault="00972D40" w:rsidP="006F51B9">
      <w:pPr>
        <w:spacing w:line="324" w:lineRule="auto"/>
        <w:ind w:left="-142"/>
        <w:jc w:val="both"/>
        <w:rPr>
          <w:rFonts w:ascii="Garamond" w:hAnsi="Garamond"/>
          <w:b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 xml:space="preserve"> </w:t>
      </w:r>
    </w:p>
    <w:p w14:paraId="25E27285" w14:textId="666610D5" w:rsidR="00972D40" w:rsidRPr="00861163" w:rsidRDefault="001D15AF" w:rsidP="006F51B9">
      <w:pPr>
        <w:spacing w:line="324" w:lineRule="auto"/>
        <w:jc w:val="both"/>
        <w:rPr>
          <w:rFonts w:ascii="Garamond" w:hAnsi="Garamond"/>
          <w:b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>Acknowledgement receipt</w:t>
      </w:r>
      <w:r w:rsidR="00972D40" w:rsidRPr="00861163">
        <w:rPr>
          <w:rFonts w:ascii="Garamond" w:hAnsi="Garamond"/>
          <w:b/>
          <w:color w:val="000000" w:themeColor="text1"/>
          <w:sz w:val="22"/>
          <w:szCs w:val="22"/>
          <w:lang w:val="en-GB"/>
        </w:rPr>
        <w:t>:</w:t>
      </w:r>
    </w:p>
    <w:p w14:paraId="15F302EA" w14:textId="5827FA2E" w:rsidR="002A470B" w:rsidRPr="00861163" w:rsidRDefault="002A470B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sym w:font="Wingdings 2" w:char="F0A3"/>
      </w: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 Yes</w:t>
      </w:r>
    </w:p>
    <w:p w14:paraId="26C39869" w14:textId="2C26D7CC" w:rsidR="002A470B" w:rsidRPr="00861163" w:rsidRDefault="002A470B" w:rsidP="006F51B9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sym w:font="Wingdings 2" w:char="F0A3"/>
      </w:r>
      <w:r w:rsidRPr="00861163">
        <w:rPr>
          <w:rFonts w:ascii="Garamond" w:hAnsi="Garamond"/>
          <w:color w:val="000000" w:themeColor="text1"/>
          <w:sz w:val="22"/>
          <w:szCs w:val="22"/>
          <w:lang w:val="en-GB"/>
        </w:rPr>
        <w:t xml:space="preserve"> No</w:t>
      </w:r>
    </w:p>
    <w:p w14:paraId="4B9BBCFE" w14:textId="448AD625" w:rsidR="00A6519A" w:rsidRPr="00861163" w:rsidRDefault="00861163" w:rsidP="00861163">
      <w:pPr>
        <w:spacing w:line="324" w:lineRule="auto"/>
        <w:ind w:left="567"/>
        <w:rPr>
          <w:rFonts w:ascii="Garamond" w:hAnsi="Garamond"/>
          <w:color w:val="000000" w:themeColor="text1"/>
          <w:sz w:val="22"/>
          <w:szCs w:val="22"/>
          <w:lang w:val="en-GB"/>
        </w:rPr>
      </w:pPr>
      <w:r w:rsidRPr="00861163">
        <w:rPr>
          <w:rFonts w:ascii="Garamond" w:hAnsi="Garamond"/>
          <w:b/>
          <w:noProof/>
          <w:color w:val="000000" w:themeColor="text1"/>
          <w:sz w:val="22"/>
          <w:szCs w:val="22"/>
          <w:lang w:val="es-ES" w:eastAsia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B5D01F" wp14:editId="78FE0821">
                <wp:simplePos x="0" y="0"/>
                <wp:positionH relativeFrom="margin">
                  <wp:posOffset>0</wp:posOffset>
                </wp:positionH>
                <wp:positionV relativeFrom="margin">
                  <wp:posOffset>5370830</wp:posOffset>
                </wp:positionV>
                <wp:extent cx="5759450" cy="0"/>
                <wp:effectExtent l="0" t="0" r="12700" b="19050"/>
                <wp:wrapNone/>
                <wp:docPr id="10" name="10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87D86C" id="10 Conector recto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0,422.9pt" to="453.5pt,422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" strokecolor="black [3213]" strokeweight=".5pt">
                <w10:wrap anchorx="margin" anchory="margin"/>
              </v:line>
            </w:pict>
          </mc:Fallback>
        </mc:AlternateContent>
      </w:r>
    </w:p>
    <w:p w14:paraId="1C9FBF4A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  <w:lang w:val="en-US"/>
        </w:rPr>
      </w:pPr>
      <w:r w:rsidRPr="00861163">
        <w:rPr>
          <w:rStyle w:val="Strong"/>
          <w:rFonts w:ascii="Garamond" w:hAnsi="Garamond"/>
          <w:b w:val="0"/>
          <w:sz w:val="22"/>
          <w:szCs w:val="22"/>
          <w:lang w:val="en-US"/>
        </w:rPr>
        <w:t>Payment must be made by bank transfer to:</w:t>
      </w:r>
    </w:p>
    <w:p w14:paraId="377A44BD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  <w:lang w:val="en-US"/>
        </w:rPr>
      </w:pPr>
    </w:p>
    <w:p w14:paraId="68ABCBBE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</w:rPr>
      </w:pPr>
      <w:r w:rsidRPr="00861163">
        <w:rPr>
          <w:rFonts w:ascii="Garamond" w:hAnsi="Garamond"/>
          <w:sz w:val="22"/>
          <w:szCs w:val="22"/>
        </w:rPr>
        <w:t>NIB: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>0781 011200000006399 80</w:t>
      </w:r>
    </w:p>
    <w:p w14:paraId="21B423FF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</w:rPr>
      </w:pPr>
      <w:r w:rsidRPr="00861163">
        <w:rPr>
          <w:rFonts w:ascii="Garamond" w:hAnsi="Garamond"/>
          <w:sz w:val="22"/>
          <w:szCs w:val="22"/>
        </w:rPr>
        <w:t>IBAN: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>PT50 0781 011200000006399 80</w:t>
      </w:r>
    </w:p>
    <w:p w14:paraId="16D5BDAA" w14:textId="79A0C946" w:rsidR="00FF6952" w:rsidRPr="00861163" w:rsidRDefault="00FF6952" w:rsidP="00FF6952">
      <w:pPr>
        <w:jc w:val="both"/>
        <w:rPr>
          <w:rFonts w:ascii="Garamond" w:hAnsi="Garamond" w:cs="Garamond"/>
          <w:sz w:val="22"/>
          <w:szCs w:val="22"/>
        </w:rPr>
      </w:pPr>
      <w:r w:rsidRPr="00861163">
        <w:rPr>
          <w:rFonts w:ascii="Garamond" w:hAnsi="Garamond"/>
          <w:sz w:val="22"/>
          <w:szCs w:val="22"/>
        </w:rPr>
        <w:t>SWIFT: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>IGCPPTPL</w:t>
      </w:r>
    </w:p>
    <w:p w14:paraId="28567BF7" w14:textId="77777777" w:rsidR="006F51B9" w:rsidRPr="00861163" w:rsidRDefault="006F51B9" w:rsidP="00FF6952">
      <w:pPr>
        <w:jc w:val="both"/>
        <w:rPr>
          <w:rFonts w:ascii="Garamond" w:hAnsi="Garamond"/>
          <w:sz w:val="22"/>
          <w:szCs w:val="22"/>
        </w:rPr>
      </w:pPr>
    </w:p>
    <w:p w14:paraId="20D9D5F0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</w:rPr>
      </w:pPr>
      <w:r w:rsidRPr="00861163">
        <w:rPr>
          <w:rFonts w:ascii="Garamond" w:hAnsi="Garamond"/>
          <w:sz w:val="22"/>
          <w:szCs w:val="22"/>
        </w:rPr>
        <w:t>BANK NAME: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 xml:space="preserve"> Ag</w:t>
      </w:r>
      <w:r w:rsidRPr="00861163">
        <w:rPr>
          <w:rFonts w:ascii="Garamond" w:hAnsi="Garamond" w:cs="Garamond"/>
          <w:sz w:val="22"/>
          <w:szCs w:val="22"/>
        </w:rPr>
        <w:t>ê</w:t>
      </w:r>
      <w:r w:rsidRPr="00861163">
        <w:rPr>
          <w:rFonts w:ascii="Garamond" w:hAnsi="Garamond"/>
          <w:sz w:val="22"/>
          <w:szCs w:val="22"/>
        </w:rPr>
        <w:t>ncia de Gest</w:t>
      </w:r>
      <w:r w:rsidRPr="00861163">
        <w:rPr>
          <w:rFonts w:ascii="Garamond" w:hAnsi="Garamond" w:cs="Garamond"/>
          <w:sz w:val="22"/>
          <w:szCs w:val="22"/>
        </w:rPr>
        <w:t>ã</w:t>
      </w:r>
      <w:r w:rsidRPr="00861163">
        <w:rPr>
          <w:rFonts w:ascii="Garamond" w:hAnsi="Garamond"/>
          <w:sz w:val="22"/>
          <w:szCs w:val="22"/>
        </w:rPr>
        <w:t>o da Tesouraria e da D</w:t>
      </w:r>
      <w:r w:rsidRPr="00861163">
        <w:rPr>
          <w:rFonts w:ascii="Garamond" w:hAnsi="Garamond" w:cs="Garamond"/>
          <w:sz w:val="22"/>
          <w:szCs w:val="22"/>
        </w:rPr>
        <w:t>í</w:t>
      </w:r>
      <w:r w:rsidRPr="00861163">
        <w:rPr>
          <w:rFonts w:ascii="Garamond" w:hAnsi="Garamond"/>
          <w:sz w:val="22"/>
          <w:szCs w:val="22"/>
        </w:rPr>
        <w:t>vida Pública – IGCP, E.P.E.</w:t>
      </w:r>
    </w:p>
    <w:p w14:paraId="5FF10DFC" w14:textId="205E314E" w:rsidR="00FF6952" w:rsidRPr="00861163" w:rsidRDefault="00FF6952" w:rsidP="00FF6952">
      <w:pPr>
        <w:jc w:val="both"/>
        <w:rPr>
          <w:rFonts w:ascii="Garamond" w:hAnsi="Garamond"/>
          <w:sz w:val="22"/>
          <w:szCs w:val="22"/>
        </w:rPr>
      </w:pPr>
      <w:r w:rsidRPr="00861163">
        <w:rPr>
          <w:rFonts w:ascii="Garamond" w:hAnsi="Garamond"/>
          <w:sz w:val="22"/>
          <w:szCs w:val="22"/>
        </w:rPr>
        <w:t>BANK ADRESS: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 xml:space="preserve"> Av. Da República, 57 – 6</w:t>
      </w:r>
      <w:proofErr w:type="gramStart"/>
      <w:r w:rsidRPr="00861163">
        <w:rPr>
          <w:rFonts w:ascii="Garamond" w:hAnsi="Garamond"/>
          <w:sz w:val="22"/>
          <w:szCs w:val="22"/>
        </w:rPr>
        <w:t xml:space="preserve">º, 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>1050</w:t>
      </w:r>
      <w:proofErr w:type="gramEnd"/>
      <w:r w:rsidRPr="00861163">
        <w:rPr>
          <w:rFonts w:ascii="Garamond" w:hAnsi="Garamond"/>
          <w:sz w:val="22"/>
          <w:szCs w:val="22"/>
        </w:rPr>
        <w:t xml:space="preserve">-189, 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>Lisboa</w:t>
      </w:r>
    </w:p>
    <w:p w14:paraId="3DB2666C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</w:rPr>
      </w:pPr>
      <w:r w:rsidRPr="00861163">
        <w:rPr>
          <w:rFonts w:ascii="Garamond" w:hAnsi="Garamond"/>
          <w:sz w:val="22"/>
          <w:szCs w:val="22"/>
        </w:rPr>
        <w:t>PAYEE:</w:t>
      </w:r>
      <w:r w:rsidRPr="00861163">
        <w:rPr>
          <w:rFonts w:ascii="Times New Roman" w:hAnsi="Times New Roman"/>
          <w:sz w:val="22"/>
          <w:szCs w:val="22"/>
        </w:rPr>
        <w:t> </w:t>
      </w:r>
      <w:r w:rsidRPr="00861163">
        <w:rPr>
          <w:rFonts w:ascii="Garamond" w:hAnsi="Garamond"/>
          <w:sz w:val="22"/>
          <w:szCs w:val="22"/>
        </w:rPr>
        <w:t xml:space="preserve"> Faculdade de Ci</w:t>
      </w:r>
      <w:r w:rsidRPr="00861163">
        <w:rPr>
          <w:rFonts w:ascii="Garamond" w:hAnsi="Garamond" w:cs="Garamond"/>
          <w:sz w:val="22"/>
          <w:szCs w:val="22"/>
        </w:rPr>
        <w:t>ê</w:t>
      </w:r>
      <w:r w:rsidRPr="00861163">
        <w:rPr>
          <w:rFonts w:ascii="Garamond" w:hAnsi="Garamond"/>
          <w:sz w:val="22"/>
          <w:szCs w:val="22"/>
        </w:rPr>
        <w:t>ncias Sociais e Humanas</w:t>
      </w:r>
    </w:p>
    <w:p w14:paraId="001009F7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</w:rPr>
      </w:pPr>
    </w:p>
    <w:p w14:paraId="025AFC36" w14:textId="42C2F8DB" w:rsidR="00FF6952" w:rsidRPr="00861163" w:rsidRDefault="00FF6952" w:rsidP="00FF6952">
      <w:pPr>
        <w:jc w:val="both"/>
        <w:rPr>
          <w:rFonts w:ascii="Garamond" w:hAnsi="Garamond"/>
          <w:sz w:val="22"/>
          <w:szCs w:val="22"/>
          <w:lang w:val="en-US"/>
        </w:rPr>
      </w:pPr>
      <w:r w:rsidRPr="00861163">
        <w:rPr>
          <w:rFonts w:ascii="Garamond" w:hAnsi="Garamond"/>
          <w:bCs/>
          <w:sz w:val="22"/>
          <w:szCs w:val="22"/>
          <w:bdr w:val="none" w:sz="0" w:space="0" w:color="auto" w:frame="1"/>
          <w:lang w:val="en-US"/>
        </w:rPr>
        <w:t>It is mandatory</w:t>
      </w:r>
      <w:r w:rsidRPr="00861163">
        <w:rPr>
          <w:rFonts w:ascii="Garamond" w:hAnsi="Garamond"/>
          <w:sz w:val="22"/>
          <w:szCs w:val="22"/>
          <w:shd w:val="clear" w:color="auto" w:fill="FFFFFF"/>
          <w:lang w:val="en-US"/>
        </w:rPr>
        <w:t> </w:t>
      </w:r>
      <w:r w:rsidRPr="00861163">
        <w:rPr>
          <w:rFonts w:ascii="Garamond" w:hAnsi="Garamond"/>
          <w:bCs/>
          <w:sz w:val="22"/>
          <w:szCs w:val="22"/>
          <w:bdr w:val="none" w:sz="0" w:space="0" w:color="auto" w:frame="1"/>
          <w:lang w:val="en-US"/>
        </w:rPr>
        <w:t>to include in your bank transfer</w:t>
      </w:r>
      <w:r w:rsidRPr="00861163">
        <w:rPr>
          <w:rFonts w:ascii="Garamond" w:hAnsi="Garamond"/>
          <w:sz w:val="22"/>
          <w:szCs w:val="22"/>
          <w:shd w:val="clear" w:color="auto" w:fill="FFFFFF"/>
          <w:lang w:val="en-US"/>
        </w:rPr>
        <w:t> a reference to the conference identification code and your name [e.g. “</w:t>
      </w:r>
      <w:r w:rsidRPr="00861163">
        <w:rPr>
          <w:rFonts w:ascii="Garamond" w:hAnsi="Garamond"/>
          <w:sz w:val="22"/>
          <w:szCs w:val="22"/>
          <w:bdr w:val="none" w:sz="0" w:space="0" w:color="auto" w:frame="1"/>
          <w:lang w:val="en-US"/>
        </w:rPr>
        <w:t>CC610244-IEM-Colóquios-SOCIALCOM-Your Name</w:t>
      </w:r>
      <w:r w:rsidRPr="00861163">
        <w:rPr>
          <w:rFonts w:ascii="Garamond" w:hAnsi="Garamond"/>
          <w:sz w:val="22"/>
          <w:szCs w:val="22"/>
          <w:shd w:val="clear" w:color="auto" w:fill="FFFFFF"/>
          <w:lang w:val="en-US"/>
        </w:rPr>
        <w:t>]</w:t>
      </w:r>
      <w:r w:rsidRPr="00861163">
        <w:rPr>
          <w:rFonts w:ascii="Garamond" w:hAnsi="Garamond"/>
          <w:sz w:val="22"/>
          <w:szCs w:val="22"/>
          <w:lang w:val="en-US"/>
        </w:rPr>
        <w:t>.</w:t>
      </w:r>
    </w:p>
    <w:p w14:paraId="778A4EED" w14:textId="77777777" w:rsidR="00FF6952" w:rsidRPr="00861163" w:rsidRDefault="00FF6952" w:rsidP="00FF6952">
      <w:pPr>
        <w:jc w:val="both"/>
        <w:rPr>
          <w:rFonts w:ascii="Garamond" w:hAnsi="Garamond"/>
          <w:sz w:val="22"/>
          <w:szCs w:val="22"/>
          <w:lang w:val="en-US"/>
        </w:rPr>
      </w:pPr>
    </w:p>
    <w:p w14:paraId="278434AF" w14:textId="722BA813" w:rsidR="00FF6952" w:rsidRPr="00861163" w:rsidRDefault="00FF6952" w:rsidP="00FF6952">
      <w:pPr>
        <w:jc w:val="both"/>
        <w:rPr>
          <w:rFonts w:ascii="Garamond" w:hAnsi="Garamond"/>
          <w:b/>
          <w:sz w:val="22"/>
          <w:szCs w:val="22"/>
          <w:shd w:val="clear" w:color="auto" w:fill="FFFFFF"/>
          <w:lang w:val="en-US"/>
        </w:rPr>
      </w:pPr>
      <w:r w:rsidRPr="00861163">
        <w:rPr>
          <w:rStyle w:val="Strong"/>
          <w:rFonts w:ascii="Garamond" w:hAnsi="Garamond"/>
          <w:sz w:val="22"/>
          <w:szCs w:val="22"/>
          <w:lang w:val="en-US"/>
        </w:rPr>
        <w:t>To complete the registration a copy of proof of payment must be sent</w:t>
      </w:r>
      <w:r w:rsidR="006F51B9" w:rsidRPr="00861163">
        <w:rPr>
          <w:rStyle w:val="Strong"/>
          <w:rFonts w:ascii="Garamond" w:hAnsi="Garamond"/>
          <w:sz w:val="22"/>
          <w:szCs w:val="22"/>
          <w:lang w:val="en-US"/>
        </w:rPr>
        <w:t xml:space="preserve"> together with this form</w:t>
      </w:r>
      <w:r w:rsidRPr="00861163">
        <w:rPr>
          <w:rStyle w:val="Strong"/>
          <w:rFonts w:ascii="Garamond" w:hAnsi="Garamond"/>
          <w:sz w:val="22"/>
          <w:szCs w:val="22"/>
          <w:lang w:val="en-US"/>
        </w:rPr>
        <w:t xml:space="preserve"> to </w:t>
      </w:r>
      <w:hyperlink r:id="rId7" w:tgtFrame="_blank" w:history="1">
        <w:r w:rsidRPr="00861163">
          <w:rPr>
            <w:rStyle w:val="Hyperlink"/>
            <w:rFonts w:ascii="Garamond" w:hAnsi="Garamond"/>
            <w:b/>
            <w:bCs/>
            <w:sz w:val="22"/>
            <w:szCs w:val="22"/>
            <w:u w:val="none"/>
            <w:shd w:val="clear" w:color="auto" w:fill="FFFFFF"/>
            <w:lang w:val="en-US"/>
          </w:rPr>
          <w:t>socialcom2018@gmail.com</w:t>
        </w:r>
      </w:hyperlink>
      <w:r w:rsidR="006F51B9" w:rsidRPr="00861163">
        <w:rPr>
          <w:rFonts w:ascii="Garamond" w:hAnsi="Garamond"/>
          <w:b/>
          <w:bCs/>
          <w:sz w:val="22"/>
          <w:szCs w:val="22"/>
          <w:shd w:val="clear" w:color="auto" w:fill="FFFFFF"/>
          <w:lang w:val="en-US"/>
        </w:rPr>
        <w:t>.</w:t>
      </w:r>
      <w:r w:rsidR="006F51B9" w:rsidRPr="00861163">
        <w:rPr>
          <w:rFonts w:ascii="Garamond" w:hAnsi="Garamond"/>
          <w:b/>
          <w:sz w:val="22"/>
          <w:szCs w:val="22"/>
          <w:shd w:val="clear" w:color="auto" w:fill="FFFFFF"/>
          <w:lang w:val="en-US"/>
        </w:rPr>
        <w:t xml:space="preserve"> T</w:t>
      </w:r>
      <w:r w:rsidRPr="00861163">
        <w:rPr>
          <w:rFonts w:ascii="Garamond" w:hAnsi="Garamond"/>
          <w:b/>
          <w:sz w:val="22"/>
          <w:szCs w:val="22"/>
          <w:shd w:val="clear" w:color="auto" w:fill="FFFFFF"/>
          <w:lang w:val="en-US"/>
        </w:rPr>
        <w:t>he subject of the email must have the colloquium acronym, payment reference, and your first and last name</w:t>
      </w:r>
    </w:p>
    <w:p w14:paraId="25B80FB6" w14:textId="6FFD698C" w:rsidR="00CB5ED7" w:rsidRDefault="004E509D" w:rsidP="00861163">
      <w:pPr>
        <w:jc w:val="both"/>
        <w:rPr>
          <w:rFonts w:ascii="Garamond" w:hAnsi="Garamond"/>
          <w:b/>
          <w:sz w:val="22"/>
          <w:szCs w:val="22"/>
          <w:shd w:val="clear" w:color="auto" w:fill="FFFFFF"/>
          <w:lang w:val="en-US"/>
        </w:rPr>
      </w:pPr>
      <w:r w:rsidRPr="00861163">
        <w:rPr>
          <w:rFonts w:ascii="Garamond" w:hAnsi="Garamond"/>
          <w:b/>
          <w:sz w:val="22"/>
          <w:szCs w:val="22"/>
          <w:shd w:val="clear" w:color="auto" w:fill="FFFFFF"/>
          <w:lang w:val="en-US"/>
        </w:rPr>
        <w:t>[e.</w:t>
      </w:r>
      <w:r w:rsidR="00FF6952" w:rsidRPr="00861163">
        <w:rPr>
          <w:rFonts w:ascii="Garamond" w:hAnsi="Garamond"/>
          <w:b/>
          <w:sz w:val="22"/>
          <w:szCs w:val="22"/>
          <w:shd w:val="clear" w:color="auto" w:fill="FFFFFF"/>
          <w:lang w:val="en-US"/>
        </w:rPr>
        <w:t>g.: SOCIALCOM - proof of registration payment: LASTNAME, FIRSTNAME].</w:t>
      </w:r>
    </w:p>
    <w:p w14:paraId="1D462289" w14:textId="77777777" w:rsidR="00861163" w:rsidRDefault="00861163" w:rsidP="00861163">
      <w:pPr>
        <w:jc w:val="both"/>
        <w:rPr>
          <w:rFonts w:ascii="Garamond" w:hAnsi="Garamond"/>
          <w:b/>
          <w:sz w:val="22"/>
          <w:szCs w:val="22"/>
          <w:shd w:val="clear" w:color="auto" w:fill="FFFFFF"/>
          <w:lang w:val="en-US"/>
        </w:rPr>
      </w:pPr>
    </w:p>
    <w:p w14:paraId="26A79420" w14:textId="77777777" w:rsidR="00861163" w:rsidRPr="00861163" w:rsidRDefault="00861163" w:rsidP="00861163">
      <w:pPr>
        <w:jc w:val="both"/>
        <w:rPr>
          <w:rFonts w:ascii="Garamond" w:hAnsi="Garamond"/>
          <w:sz w:val="22"/>
          <w:szCs w:val="22"/>
          <w:lang w:val="en-US"/>
        </w:rPr>
      </w:pPr>
    </w:p>
    <w:p w14:paraId="3058F97E" w14:textId="0201B18D" w:rsidR="003B6448" w:rsidRPr="00861163" w:rsidRDefault="00861163" w:rsidP="00E637E3">
      <w:pPr>
        <w:jc w:val="center"/>
        <w:rPr>
          <w:rFonts w:ascii="Garamond" w:hAnsi="Garamond"/>
          <w:color w:val="000000" w:themeColor="text1"/>
          <w:lang w:val="en-US"/>
        </w:rPr>
      </w:pPr>
      <w:r w:rsidRPr="00861163">
        <w:rPr>
          <w:rFonts w:ascii="Garamond" w:hAnsi="Garamond"/>
          <w:color w:val="000000" w:themeColor="text1"/>
          <w:lang w:val="en-US"/>
        </w:rPr>
        <w:drawing>
          <wp:inline distT="0" distB="0" distL="0" distR="0" wp14:anchorId="160529F2" wp14:editId="1A815DEF">
            <wp:extent cx="5759450" cy="61341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6448" w:rsidRPr="00861163" w:rsidSect="00861163">
      <w:pgSz w:w="11906" w:h="16838"/>
      <w:pgMar w:top="1134" w:right="1418" w:bottom="72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https://docs.google.com/drawings/d/sFAbr_IJKV-PZ9gj6ME6XYg/image?w=24&amp;h=22&amp;rev=12&amp;ac=1" style="width:17.7pt;height:17.05pt;visibility:visible;mso-wrap-style:square" o:bullet="t">
        <v:imagedata r:id="rId1" o:title="image?w=24&amp;h=22&amp;rev=12&amp;ac=1"/>
      </v:shape>
    </w:pict>
  </w:numPicBullet>
  <w:abstractNum w:abstractNumId="0" w15:restartNumberingAfterBreak="0">
    <w:nsid w:val="2C11350F"/>
    <w:multiLevelType w:val="hybridMultilevel"/>
    <w:tmpl w:val="9B0EDBE6"/>
    <w:lvl w:ilvl="0" w:tplc="860639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387C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184A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8CA13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8899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78C06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212E0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8A07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0693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55F97BEF"/>
    <w:multiLevelType w:val="multilevel"/>
    <w:tmpl w:val="423EA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NDYzMTAzMjEzMzNX0lEKTi0uzszPAykwrAUADQkydCwAAAA="/>
  </w:docVars>
  <w:rsids>
    <w:rsidRoot w:val="00B859AB"/>
    <w:rsid w:val="000879BA"/>
    <w:rsid w:val="001D15AF"/>
    <w:rsid w:val="001E05A8"/>
    <w:rsid w:val="002A3BF9"/>
    <w:rsid w:val="002A470B"/>
    <w:rsid w:val="00373187"/>
    <w:rsid w:val="003B6448"/>
    <w:rsid w:val="003E3DFA"/>
    <w:rsid w:val="004D7139"/>
    <w:rsid w:val="004E509D"/>
    <w:rsid w:val="00546E1A"/>
    <w:rsid w:val="00575264"/>
    <w:rsid w:val="006F51B9"/>
    <w:rsid w:val="00861163"/>
    <w:rsid w:val="00972D40"/>
    <w:rsid w:val="0098428B"/>
    <w:rsid w:val="00A60314"/>
    <w:rsid w:val="00A6519A"/>
    <w:rsid w:val="00B5066D"/>
    <w:rsid w:val="00B859AB"/>
    <w:rsid w:val="00C47C1B"/>
    <w:rsid w:val="00CB5ED7"/>
    <w:rsid w:val="00DC6714"/>
    <w:rsid w:val="00E637E3"/>
    <w:rsid w:val="00E72F69"/>
    <w:rsid w:val="00EB19B3"/>
    <w:rsid w:val="00FC5F9C"/>
    <w:rsid w:val="00FF6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436607"/>
  <w15:docId w15:val="{2245B85C-86C2-634A-AA58-409B6DA7C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859AB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kypec2ctextspan">
    <w:name w:val="skype_c2c_text_span"/>
    <w:basedOn w:val="DefaultParagraphFont"/>
    <w:rsid w:val="00B859AB"/>
  </w:style>
  <w:style w:type="paragraph" w:styleId="BalloonText">
    <w:name w:val="Balloon Text"/>
    <w:basedOn w:val="Normal"/>
    <w:link w:val="BalloonTextChar"/>
    <w:uiPriority w:val="99"/>
    <w:semiHidden/>
    <w:unhideWhenUsed/>
    <w:rsid w:val="00B859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9AB"/>
    <w:rPr>
      <w:rFonts w:ascii="Tahoma" w:eastAsia="Cambr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19A"/>
    <w:pPr>
      <w:ind w:left="720"/>
      <w:contextualSpacing/>
    </w:pPr>
  </w:style>
  <w:style w:type="character" w:styleId="Hyperlink">
    <w:name w:val="Hyperlink"/>
    <w:basedOn w:val="DefaultParagraphFont"/>
    <w:unhideWhenUsed/>
    <w:rsid w:val="00DC6714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FF69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8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7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hyperlink" Target="mailto:socialcom2018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84679-5C9A-854D-B97C-E85829B9A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3R2</dc:creator>
  <cp:lastModifiedBy>Alicia Miguelez</cp:lastModifiedBy>
  <cp:revision>2</cp:revision>
  <dcterms:created xsi:type="dcterms:W3CDTF">2018-09-05T11:12:00Z</dcterms:created>
  <dcterms:modified xsi:type="dcterms:W3CDTF">2018-09-05T11:12:00Z</dcterms:modified>
</cp:coreProperties>
</file>